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87A314" w14:textId="77777777" w:rsidR="009026D3" w:rsidRDefault="001C2895">
      <w:pPr>
        <w:pStyle w:val="a4"/>
      </w:pPr>
      <w:r>
        <w:t>Лабораторная работа №6</w:t>
      </w:r>
    </w:p>
    <w:p w14:paraId="6E87EC70" w14:textId="77777777" w:rsidR="009026D3" w:rsidRDefault="001C2895">
      <w:pPr>
        <w:pStyle w:val="a5"/>
      </w:pPr>
      <w:r>
        <w:t>Задача об эпидемии</w:t>
      </w:r>
    </w:p>
    <w:p w14:paraId="6F866B0A" w14:textId="4E0BC080" w:rsidR="009026D3" w:rsidRDefault="001C2895">
      <w:pPr>
        <w:pStyle w:val="Author"/>
      </w:pPr>
      <w:r>
        <w:t>Аль-Дорихим Рамзи Авад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98094781"/>
        <w:docPartObj>
          <w:docPartGallery w:val="Table of Contents"/>
          <w:docPartUnique/>
        </w:docPartObj>
      </w:sdtPr>
      <w:sdtEndPr/>
      <w:sdtContent>
        <w:p w14:paraId="12C548A9" w14:textId="77777777" w:rsidR="009026D3" w:rsidRDefault="001C2895">
          <w:pPr>
            <w:pStyle w:val="ae"/>
          </w:pPr>
          <w:r>
            <w:t>Содержание</w:t>
          </w:r>
        </w:p>
        <w:p w14:paraId="35812FC5" w14:textId="77777777" w:rsidR="00EE3E24" w:rsidRDefault="001C2895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8157617" w:history="1">
            <w:r w:rsidR="00EE3E24" w:rsidRPr="00611C23">
              <w:rPr>
                <w:rStyle w:val="ad"/>
                <w:noProof/>
              </w:rPr>
              <w:t>Цель работы</w:t>
            </w:r>
            <w:r w:rsidR="00EE3E24">
              <w:rPr>
                <w:noProof/>
                <w:webHidden/>
              </w:rPr>
              <w:tab/>
            </w:r>
            <w:r w:rsidR="00EE3E24">
              <w:rPr>
                <w:noProof/>
                <w:webHidden/>
              </w:rPr>
              <w:fldChar w:fldCharType="begin"/>
            </w:r>
            <w:r w:rsidR="00EE3E24">
              <w:rPr>
                <w:noProof/>
                <w:webHidden/>
              </w:rPr>
              <w:instrText xml:space="preserve"> PAGEREF _Toc98157617 \h </w:instrText>
            </w:r>
            <w:r w:rsidR="00EE3E24">
              <w:rPr>
                <w:noProof/>
                <w:webHidden/>
              </w:rPr>
            </w:r>
            <w:r w:rsidR="00EE3E24">
              <w:rPr>
                <w:noProof/>
                <w:webHidden/>
              </w:rPr>
              <w:fldChar w:fldCharType="separate"/>
            </w:r>
            <w:r w:rsidR="00EE3E24">
              <w:rPr>
                <w:noProof/>
                <w:webHidden/>
              </w:rPr>
              <w:t>1</w:t>
            </w:r>
            <w:r w:rsidR="00EE3E24">
              <w:rPr>
                <w:noProof/>
                <w:webHidden/>
              </w:rPr>
              <w:fldChar w:fldCharType="end"/>
            </w:r>
          </w:hyperlink>
        </w:p>
        <w:p w14:paraId="38127122" w14:textId="77777777" w:rsidR="00EE3E24" w:rsidRDefault="00EE3E2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157618" w:history="1">
            <w:r w:rsidRPr="00611C23">
              <w:rPr>
                <w:rStyle w:val="ad"/>
                <w:noProof/>
              </w:rPr>
              <w:t>Задание №4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57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8AF3A7" w14:textId="77777777" w:rsidR="00EE3E24" w:rsidRDefault="00EE3E2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157619" w:history="1">
            <w:r w:rsidRPr="00611C23">
              <w:rPr>
                <w:rStyle w:val="ad"/>
                <w:noProof/>
              </w:rPr>
              <w:t>Краткая теоретическая спра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57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B22064" w14:textId="77777777" w:rsidR="00EE3E24" w:rsidRDefault="00EE3E2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157620" w:history="1">
            <w:r w:rsidRPr="00611C2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57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91642F" w14:textId="77777777" w:rsidR="00EE3E24" w:rsidRDefault="00EE3E2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157621" w:history="1">
            <w:r w:rsidRPr="00611C23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57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BD4055" w14:textId="77777777" w:rsidR="00EE3E24" w:rsidRDefault="00EE3E2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8157622" w:history="1">
            <w:r w:rsidRPr="00611C23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8157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59CDE1" w14:textId="77777777" w:rsidR="009026D3" w:rsidRDefault="001C2895">
          <w:r>
            <w:fldChar w:fldCharType="end"/>
          </w:r>
        </w:p>
      </w:sdtContent>
    </w:sdt>
    <w:p w14:paraId="463BF1C7" w14:textId="77777777" w:rsidR="009026D3" w:rsidRDefault="001C2895">
      <w:pPr>
        <w:pStyle w:val="1"/>
      </w:pPr>
      <w:bookmarkStart w:id="0" w:name="цель-работы"/>
      <w:bookmarkStart w:id="1" w:name="_Toc98157617"/>
      <w:r>
        <w:t>Цель работы</w:t>
      </w:r>
      <w:bookmarkEnd w:id="1"/>
    </w:p>
    <w:p w14:paraId="04B72C40" w14:textId="77777777" w:rsidR="009026D3" w:rsidRDefault="001C2895">
      <w:pPr>
        <w:numPr>
          <w:ilvl w:val="0"/>
          <w:numId w:val="2"/>
        </w:numPr>
      </w:pPr>
      <w:r>
        <w:t>Нужно построить графики изменения числа особей в каждой из трех групп при помощи простейшей модели эпидемии.</w:t>
      </w:r>
    </w:p>
    <w:p w14:paraId="02293546" w14:textId="77777777" w:rsidR="009026D3" w:rsidRDefault="001C2895">
      <w:pPr>
        <w:numPr>
          <w:ilvl w:val="0"/>
          <w:numId w:val="2"/>
        </w:numPr>
      </w:pPr>
      <w:r>
        <w:t>Рассмотреть течение эпидемии в двух случаях.</w:t>
      </w:r>
    </w:p>
    <w:p w14:paraId="01ED5D61" w14:textId="77777777" w:rsidR="009026D3" w:rsidRDefault="001C2895">
      <w:pPr>
        <w:pStyle w:val="1"/>
      </w:pPr>
      <w:bookmarkStart w:id="2" w:name="задание-№43"/>
      <w:bookmarkStart w:id="3" w:name="_Toc98157618"/>
      <w:bookmarkEnd w:id="0"/>
      <w:r>
        <w:t>Задание №43</w:t>
      </w:r>
      <w:bookmarkEnd w:id="3"/>
    </w:p>
    <w:p w14:paraId="0A240665" w14:textId="77777777" w:rsidR="009026D3" w:rsidRDefault="001C2895">
      <w:pPr>
        <w:pStyle w:val="FirstParagraph"/>
      </w:pPr>
      <w:r>
        <w:t>На одном острове вспыхнула эпидемия. Известно, что из всех проживающих на острове (N=5 505</w:t>
      </w:r>
      <w:r>
        <w:t>) в момент начала эпидемии (t=0) число заболевших людей (являющихся распространителями инфекции) I(0)=45, А число здоровых людей с иммунитетом к болезни R(0)=3. Таким образом, число людей восприимчивых к болезни, но пока здоровых, в начальный момент времен</w:t>
      </w:r>
      <w:r>
        <w:t xml:space="preserve">и S(0)=N-I(0)- R(0). Постройте графики изменения числа особей в каждой из трех групп. Рассмотрите, как будет протекать эпидемия в случае: </w:t>
      </w:r>
    </w:p>
    <w:p w14:paraId="231604FD" w14:textId="77777777" w:rsidR="009026D3" w:rsidRDefault="001C2895">
      <w:pPr>
        <w:numPr>
          <w:ilvl w:val="0"/>
          <w:numId w:val="3"/>
        </w:numPr>
      </w:pPr>
      <w:r>
        <w:t xml:space="preserve">Если I(0) &gt; I*; </w:t>
      </w:r>
    </w:p>
    <w:p w14:paraId="1ECA27E3" w14:textId="77777777" w:rsidR="009026D3" w:rsidRDefault="001C2895">
      <w:pPr>
        <w:numPr>
          <w:ilvl w:val="0"/>
          <w:numId w:val="3"/>
        </w:numPr>
      </w:pPr>
      <w:r>
        <w:t>Если I(0) &lt;= I*;</w:t>
      </w:r>
    </w:p>
    <w:p w14:paraId="4C68E5CA" w14:textId="77777777" w:rsidR="009026D3" w:rsidRDefault="001C2895">
      <w:pPr>
        <w:pStyle w:val="1"/>
      </w:pPr>
      <w:bookmarkStart w:id="4" w:name="краткая-теоретическая-справка"/>
      <w:bookmarkStart w:id="5" w:name="_Toc98157619"/>
      <w:bookmarkEnd w:id="2"/>
      <w:r>
        <w:t>Краткая теоретическая справка</w:t>
      </w:r>
      <w:bookmarkEnd w:id="5"/>
    </w:p>
    <w:p w14:paraId="6F44444E" w14:textId="77777777" w:rsidR="009026D3" w:rsidRDefault="001C2895">
      <w:pPr>
        <w:pStyle w:val="FirstParagraph"/>
      </w:pPr>
      <w:r>
        <w:t>Предположим, что некая популяция, состоящая из N особ</w:t>
      </w:r>
      <w:r>
        <w:t>ей, (считаем, что популяция изолирована) подразделяется на три группы.</w:t>
      </w:r>
    </w:p>
    <w:p w14:paraId="28FD60F2" w14:textId="77777777" w:rsidR="009026D3" w:rsidRDefault="001C2895">
      <w:pPr>
        <w:numPr>
          <w:ilvl w:val="0"/>
          <w:numId w:val="4"/>
        </w:numPr>
      </w:pPr>
      <w:r>
        <w:t>S(t) — восприимчивые к болезни, но пока здоровые особи</w:t>
      </w:r>
    </w:p>
    <w:p w14:paraId="1B7CDA17" w14:textId="77777777" w:rsidR="009026D3" w:rsidRDefault="001C2895">
      <w:pPr>
        <w:numPr>
          <w:ilvl w:val="0"/>
          <w:numId w:val="4"/>
        </w:numPr>
      </w:pPr>
      <w:r>
        <w:lastRenderedPageBreak/>
        <w:t>I(t) — это число инфицированных особей, которые также при этом являются распространителями инфекции</w:t>
      </w:r>
    </w:p>
    <w:p w14:paraId="1FC76459" w14:textId="77777777" w:rsidR="009026D3" w:rsidRDefault="001C2895">
      <w:pPr>
        <w:numPr>
          <w:ilvl w:val="0"/>
          <w:numId w:val="4"/>
        </w:numPr>
      </w:pPr>
      <w:r>
        <w:t>R(t) — это здоровые особи с им</w:t>
      </w:r>
      <w:r>
        <w:t>мунитетом к болезни.</w:t>
      </w:r>
    </w:p>
    <w:p w14:paraId="3F616274" w14:textId="77777777" w:rsidR="009026D3" w:rsidRDefault="001C2895">
      <w:pPr>
        <w:pStyle w:val="FirstParagraph"/>
      </w:pPr>
      <w:r>
        <w:t>До того, как число заболевших не превышает критического значения I считаем, что все больные изолированы и не заражают здоровых. Когда I(t)&gt;I*, тогда инфицирование способны заражать восприимчивых к болезни особей.</w:t>
      </w:r>
    </w:p>
    <w:p w14:paraId="160AD7DB" w14:textId="77777777" w:rsidR="009026D3" w:rsidRDefault="001C2895">
      <w:pPr>
        <w:pStyle w:val="a0"/>
      </w:pPr>
      <w:r>
        <w:t>Таким образом, скорост</w:t>
      </w:r>
      <w:r>
        <w:t>ь изменения числа S(t) меняется по следующему закону:</w:t>
      </w:r>
    </w:p>
    <w:p w14:paraId="3907AC9F" w14:textId="77777777" w:rsidR="009026D3" w:rsidRDefault="001C2895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S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 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 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76763536" w14:textId="77777777" w:rsidR="009026D3" w:rsidRDefault="001C2895">
      <w:pPr>
        <w:pStyle w:val="FirstParagraph"/>
      </w:pPr>
      <w:r>
        <w:t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</w:t>
      </w:r>
      <w:r>
        <w:t>ей представляет разность за единицу времени между заразившимися и теми, кто уже болеет и лечится, т.е.:</w:t>
      </w:r>
    </w:p>
    <w:p w14:paraId="2FE45693" w14:textId="77777777" w:rsidR="009026D3" w:rsidRDefault="001C2895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I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 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если 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65DA05EA" w14:textId="77777777" w:rsidR="009026D3" w:rsidRDefault="001C2895">
      <w:pPr>
        <w:pStyle w:val="FirstParagraph"/>
      </w:pPr>
      <w:r>
        <w:t>А скорость изменения выздоравливающих особей (при этом приобретающие иммунитет к болезни)</w:t>
      </w:r>
    </w:p>
    <w:p w14:paraId="7821CAE8" w14:textId="77777777" w:rsidR="009026D3" w:rsidRDefault="001C2895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R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I</m:t>
          </m:r>
        </m:oMath>
      </m:oMathPara>
    </w:p>
    <w:p w14:paraId="43720B82" w14:textId="77777777" w:rsidR="009026D3" w:rsidRDefault="001C2895">
      <w:pPr>
        <w:pStyle w:val="FirstParagraph"/>
      </w:pPr>
      <w:r>
        <w:t>Постоянные пропорциональности:</w:t>
      </w:r>
    </w:p>
    <w:p w14:paraId="0930635B" w14:textId="77777777" w:rsidR="009026D3" w:rsidRDefault="001C2895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α</m:t>
          </m:r>
        </m:oMath>
      </m:oMathPara>
    </w:p>
    <w:p w14:paraId="20604778" w14:textId="77777777" w:rsidR="009026D3" w:rsidRDefault="001C2895">
      <w:pPr>
        <w:numPr>
          <w:ilvl w:val="0"/>
          <w:numId w:val="1"/>
        </w:numPr>
      </w:pPr>
      <w:r>
        <w:t xml:space="preserve"> — коэффициент заболеваемости</w:t>
      </w:r>
    </w:p>
    <w:p w14:paraId="28A27CEB" w14:textId="77777777" w:rsidR="009026D3" w:rsidRDefault="001C2895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β</m:t>
          </m:r>
        </m:oMath>
      </m:oMathPara>
    </w:p>
    <w:p w14:paraId="7C9F114B" w14:textId="77777777" w:rsidR="009026D3" w:rsidRDefault="001C2895">
      <w:pPr>
        <w:numPr>
          <w:ilvl w:val="0"/>
          <w:numId w:val="1"/>
        </w:numPr>
      </w:pPr>
      <w:r>
        <w:t>— коэффициент выздоровления</w:t>
      </w:r>
    </w:p>
    <w:p w14:paraId="7D6766D9" w14:textId="77777777" w:rsidR="009026D3" w:rsidRDefault="001C2895">
      <w:pPr>
        <w:pStyle w:val="FirstParagraph"/>
      </w:pPr>
      <w:r>
        <w:t>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 t = 0 нет особей с иммунитетом к болезни R(0)=0, а число инфицированных и восприимчивых к болез</w:t>
      </w:r>
      <w:r>
        <w:t>ни особей I(0) и S(0) соответственно. Для анализа картины протекания эпидемии необходимо рассмотреть два случая: I(0) &gt; I* и I(0) &lt;= I*</w:t>
      </w:r>
    </w:p>
    <w:p w14:paraId="02E195BC" w14:textId="77777777" w:rsidR="009026D3" w:rsidRDefault="001C2895">
      <w:pPr>
        <w:pStyle w:val="1"/>
      </w:pPr>
      <w:bookmarkStart w:id="6" w:name="выполнение-лабораторной-работы"/>
      <w:bookmarkStart w:id="7" w:name="_Toc98157620"/>
      <w:bookmarkEnd w:id="4"/>
      <w:r>
        <w:t>Выполнение лабораторной работы</w:t>
      </w:r>
      <w:bookmarkEnd w:id="7"/>
    </w:p>
    <w:p w14:paraId="233A0D5D" w14:textId="77777777" w:rsidR="009026D3" w:rsidRDefault="001C2895">
      <w:pPr>
        <w:pStyle w:val="FirstParagraph"/>
      </w:pPr>
      <w:r>
        <w:rPr>
          <w:b/>
          <w:bCs/>
        </w:rPr>
        <w:t>Код работы</w:t>
      </w:r>
    </w:p>
    <w:p w14:paraId="051F67E2" w14:textId="77777777" w:rsidR="009026D3" w:rsidRDefault="001C2895">
      <w:pPr>
        <w:pStyle w:val="a0"/>
      </w:pPr>
      <w:r>
        <w:t>model lab06</w:t>
      </w:r>
      <w:r>
        <w:br/>
        <w:t>constant Real a = 0.01; //коэф заболеваемости</w:t>
      </w:r>
      <w:r>
        <w:br/>
        <w:t>constant Real b = 0.</w:t>
      </w:r>
      <w:r>
        <w:t>02; //коэф выздоровления</w:t>
      </w:r>
      <w:r>
        <w:br/>
        <w:t>constant Real N = 5505; //общее число популяции</w:t>
      </w:r>
    </w:p>
    <w:p w14:paraId="20E0EAF9" w14:textId="77777777" w:rsidR="009026D3" w:rsidRDefault="001C2895">
      <w:pPr>
        <w:pStyle w:val="a0"/>
      </w:pPr>
      <w:r>
        <w:lastRenderedPageBreak/>
        <w:t>Real R; // здоровые, с иммунитетом</w:t>
      </w:r>
      <w:r>
        <w:br/>
        <w:t>Real I; // заболевшие</w:t>
      </w:r>
      <w:r>
        <w:br/>
        <w:t>Real S; // здоровые, в зоне риска</w:t>
      </w:r>
    </w:p>
    <w:p w14:paraId="6FA309D4" w14:textId="77777777" w:rsidR="009026D3" w:rsidRPr="00EE3E24" w:rsidRDefault="001C2895">
      <w:pPr>
        <w:pStyle w:val="a0"/>
        <w:rPr>
          <w:lang w:val="en-US"/>
        </w:rPr>
      </w:pPr>
      <w:r w:rsidRPr="00EE3E24">
        <w:rPr>
          <w:lang w:val="en-US"/>
        </w:rPr>
        <w:t>initial equation</w:t>
      </w:r>
      <w:r w:rsidRPr="00EE3E24">
        <w:rPr>
          <w:lang w:val="en-US"/>
        </w:rPr>
        <w:br/>
        <w:t>R = 3;</w:t>
      </w:r>
      <w:r w:rsidRPr="00EE3E24">
        <w:rPr>
          <w:lang w:val="en-US"/>
        </w:rPr>
        <w:br/>
        <w:t>I = 45; //</w:t>
      </w:r>
      <w:r>
        <w:t>кол</w:t>
      </w:r>
      <w:r w:rsidRPr="00EE3E24">
        <w:rPr>
          <w:lang w:val="en-US"/>
        </w:rPr>
        <w:t>-</w:t>
      </w:r>
      <w:r>
        <w:t>во</w:t>
      </w:r>
      <w:r w:rsidRPr="00EE3E24">
        <w:rPr>
          <w:lang w:val="en-US"/>
        </w:rPr>
        <w:t xml:space="preserve"> </w:t>
      </w:r>
      <w:r>
        <w:t>заболевших</w:t>
      </w:r>
      <w:r w:rsidRPr="00EE3E24">
        <w:rPr>
          <w:lang w:val="en-US"/>
        </w:rPr>
        <w:t xml:space="preserve"> </w:t>
      </w:r>
      <w:r>
        <w:t>в</w:t>
      </w:r>
      <w:r w:rsidRPr="00EE3E24">
        <w:rPr>
          <w:lang w:val="en-US"/>
        </w:rPr>
        <w:t xml:space="preserve"> t = 0</w:t>
      </w:r>
      <w:r w:rsidRPr="00EE3E24">
        <w:rPr>
          <w:lang w:val="en-US"/>
        </w:rPr>
        <w:br/>
        <w:t>S = N-I-R;</w:t>
      </w:r>
    </w:p>
    <w:p w14:paraId="5CBCECC5" w14:textId="77777777" w:rsidR="009026D3" w:rsidRPr="00EE3E24" w:rsidRDefault="001C2895">
      <w:pPr>
        <w:pStyle w:val="a0"/>
        <w:rPr>
          <w:lang w:val="en-US"/>
        </w:rPr>
      </w:pPr>
      <w:r w:rsidRPr="00EE3E24">
        <w:rPr>
          <w:lang w:val="en-US"/>
        </w:rPr>
        <w:t>equation</w:t>
      </w:r>
      <w:r w:rsidRPr="00EE3E24">
        <w:rPr>
          <w:lang w:val="en-US"/>
        </w:rPr>
        <w:br/>
        <w:t>//</w:t>
      </w:r>
      <w:r>
        <w:t>Случай</w:t>
      </w:r>
      <w:r w:rsidRPr="00EE3E24">
        <w:rPr>
          <w:lang w:val="en-US"/>
        </w:rPr>
        <w:t xml:space="preserve"> 1: </w:t>
      </w:r>
      <w:r w:rsidRPr="00EE3E24">
        <w:rPr>
          <w:lang w:val="en-US"/>
        </w:rPr>
        <w:t>I&gt;I*</w:t>
      </w:r>
    </w:p>
    <w:p w14:paraId="56D42AFD" w14:textId="77777777" w:rsidR="009026D3" w:rsidRPr="00EE3E24" w:rsidRDefault="001C2895">
      <w:pPr>
        <w:pStyle w:val="a0"/>
        <w:rPr>
          <w:lang w:val="en-US"/>
        </w:rPr>
      </w:pPr>
      <w:r w:rsidRPr="00EE3E24">
        <w:rPr>
          <w:lang w:val="en-US"/>
        </w:rPr>
        <w:t>der(S) = - a * S;</w:t>
      </w:r>
      <w:r w:rsidRPr="00EE3E24">
        <w:rPr>
          <w:lang w:val="en-US"/>
        </w:rPr>
        <w:br/>
        <w:t>der(I) = a * S-b * I;</w:t>
      </w:r>
      <w:r w:rsidRPr="00EE3E24">
        <w:rPr>
          <w:lang w:val="en-US"/>
        </w:rPr>
        <w:br/>
        <w:t xml:space="preserve">der(R) = b * I; </w:t>
      </w:r>
    </w:p>
    <w:p w14:paraId="24821B8E" w14:textId="77777777" w:rsidR="009026D3" w:rsidRPr="00EE3E24" w:rsidRDefault="001C2895">
      <w:pPr>
        <w:pStyle w:val="a0"/>
        <w:rPr>
          <w:lang w:val="en-US"/>
        </w:rPr>
      </w:pPr>
      <w:r w:rsidRPr="00EE3E24">
        <w:rPr>
          <w:lang w:val="en-US"/>
        </w:rPr>
        <w:t>//</w:t>
      </w:r>
      <w:r>
        <w:t>Случай</w:t>
      </w:r>
      <w:r w:rsidRPr="00EE3E24">
        <w:rPr>
          <w:lang w:val="en-US"/>
        </w:rPr>
        <w:t xml:space="preserve"> 2: I&lt;=I*</w:t>
      </w:r>
    </w:p>
    <w:p w14:paraId="2E67E2CA" w14:textId="77777777" w:rsidR="009026D3" w:rsidRPr="00EE3E24" w:rsidRDefault="001C2895">
      <w:pPr>
        <w:pStyle w:val="a0"/>
        <w:rPr>
          <w:lang w:val="en-US"/>
        </w:rPr>
      </w:pPr>
      <w:r w:rsidRPr="00EE3E24">
        <w:rPr>
          <w:lang w:val="en-US"/>
        </w:rPr>
        <w:t>/*</w:t>
      </w:r>
      <w:r w:rsidRPr="00EE3E24">
        <w:rPr>
          <w:lang w:val="en-US"/>
        </w:rPr>
        <w:br/>
        <w:t>der(S) = 0;</w:t>
      </w:r>
      <w:r w:rsidRPr="00EE3E24">
        <w:rPr>
          <w:lang w:val="en-US"/>
        </w:rPr>
        <w:br/>
        <w:t>der(I) = -b * I;</w:t>
      </w:r>
      <w:r w:rsidRPr="00EE3E24">
        <w:rPr>
          <w:lang w:val="en-US"/>
        </w:rPr>
        <w:br/>
        <w:t xml:space="preserve">der(R) = b * I; </w:t>
      </w:r>
      <w:r w:rsidRPr="00EE3E24">
        <w:rPr>
          <w:lang w:val="en-US"/>
        </w:rPr>
        <w:br/>
        <w:t>*/</w:t>
      </w:r>
    </w:p>
    <w:p w14:paraId="62742ECE" w14:textId="77777777" w:rsidR="009026D3" w:rsidRDefault="001C2895">
      <w:pPr>
        <w:pStyle w:val="a0"/>
      </w:pPr>
      <w:proofErr w:type="spellStart"/>
      <w:r>
        <w:t>end</w:t>
      </w:r>
      <w:proofErr w:type="spellEnd"/>
      <w:r>
        <w:t xml:space="preserve"> lab06;</w:t>
      </w:r>
    </w:p>
    <w:p w14:paraId="1E34835C" w14:textId="77777777" w:rsidR="009026D3" w:rsidRDefault="009026D3">
      <w:pPr>
        <w:pStyle w:val="a0"/>
      </w:pPr>
    </w:p>
    <w:p w14:paraId="5FA010D3" w14:textId="77777777" w:rsidR="009026D3" w:rsidRDefault="001C2895">
      <w:pPr>
        <w:pStyle w:val="a0"/>
      </w:pPr>
      <w:r>
        <w:rPr>
          <w:b/>
          <w:bCs/>
        </w:rPr>
        <w:t>Графики</w:t>
      </w:r>
    </w:p>
    <w:p w14:paraId="1AB25588" w14:textId="7694B98B" w:rsidR="009026D3" w:rsidRDefault="001C2895">
      <w:pPr>
        <w:pStyle w:val="a0"/>
      </w:pPr>
      <w:r>
        <w:rPr>
          <w:i/>
          <w:iCs/>
        </w:rPr>
        <w:t>Случай 1: I &gt; I</w:t>
      </w:r>
      <w:r>
        <w:t xml:space="preserve"> (рис.01)*</w:t>
      </w:r>
    </w:p>
    <w:p w14:paraId="429F06ED" w14:textId="7DACB33B" w:rsidR="00EE3E24" w:rsidRDefault="00EE3E24">
      <w:pPr>
        <w:pStyle w:val="a0"/>
      </w:pPr>
      <w:r>
        <w:rPr>
          <w:noProof/>
        </w:rPr>
        <w:drawing>
          <wp:inline distT="0" distB="0" distL="0" distR="0" wp14:anchorId="6A4BBE96" wp14:editId="013F8A63">
            <wp:extent cx="6096000" cy="221742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221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8804F1" w14:textId="77777777" w:rsidR="009026D3" w:rsidRDefault="001C2895">
      <w:pPr>
        <w:pStyle w:val="a0"/>
      </w:pPr>
      <w:r>
        <w:t xml:space="preserve">          рис.01 </w:t>
      </w:r>
    </w:p>
    <w:p w14:paraId="6B3276C7" w14:textId="77777777" w:rsidR="009026D3" w:rsidRDefault="009026D3">
      <w:pPr>
        <w:pStyle w:val="a0"/>
      </w:pPr>
    </w:p>
    <w:p w14:paraId="6CFAB261" w14:textId="77777777" w:rsidR="00EE3E24" w:rsidRDefault="00EE3E24">
      <w:pPr>
        <w:pStyle w:val="a0"/>
        <w:rPr>
          <w:i/>
          <w:iCs/>
        </w:rPr>
      </w:pPr>
    </w:p>
    <w:p w14:paraId="7E63CB6A" w14:textId="77777777" w:rsidR="00EE3E24" w:rsidRDefault="00EE3E24">
      <w:pPr>
        <w:pStyle w:val="a0"/>
        <w:rPr>
          <w:i/>
          <w:iCs/>
        </w:rPr>
      </w:pPr>
    </w:p>
    <w:p w14:paraId="0A039959" w14:textId="689A3157" w:rsidR="009026D3" w:rsidRDefault="001C2895">
      <w:pPr>
        <w:pStyle w:val="a0"/>
      </w:pPr>
      <w:r>
        <w:rPr>
          <w:i/>
          <w:iCs/>
        </w:rPr>
        <w:lastRenderedPageBreak/>
        <w:t>Случай 2: I &lt;= I</w:t>
      </w:r>
      <w:r>
        <w:t xml:space="preserve"> (рис.02)*</w:t>
      </w:r>
    </w:p>
    <w:p w14:paraId="67E3A5C3" w14:textId="1232C01B" w:rsidR="00EE3E24" w:rsidRDefault="00EE3E24">
      <w:pPr>
        <w:pStyle w:val="a0"/>
      </w:pPr>
      <w:r>
        <w:rPr>
          <w:noProof/>
        </w:rPr>
        <w:drawing>
          <wp:inline distT="0" distB="0" distL="0" distR="0" wp14:anchorId="57E0352B" wp14:editId="4F15CBA8">
            <wp:extent cx="6096000" cy="221742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221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1E91EC" w14:textId="77777777" w:rsidR="009026D3" w:rsidRDefault="001C2895">
      <w:pPr>
        <w:pStyle w:val="a0"/>
      </w:pPr>
      <w:r>
        <w:t xml:space="preserve">          рис.02 </w:t>
      </w:r>
    </w:p>
    <w:p w14:paraId="7AD0D31D" w14:textId="77777777" w:rsidR="009026D3" w:rsidRDefault="009026D3">
      <w:pPr>
        <w:pStyle w:val="a0"/>
      </w:pPr>
    </w:p>
    <w:p w14:paraId="383FEB35" w14:textId="77777777" w:rsidR="009026D3" w:rsidRDefault="001C2895">
      <w:pPr>
        <w:pStyle w:val="1"/>
      </w:pPr>
      <w:bookmarkStart w:id="8" w:name="вывод"/>
      <w:bookmarkStart w:id="9" w:name="_Toc98157621"/>
      <w:bookmarkEnd w:id="6"/>
      <w:r>
        <w:t>Вывод</w:t>
      </w:r>
      <w:bookmarkEnd w:id="9"/>
    </w:p>
    <w:p w14:paraId="072F2AD9" w14:textId="77777777" w:rsidR="009026D3" w:rsidRDefault="001C2895">
      <w:pPr>
        <w:numPr>
          <w:ilvl w:val="0"/>
          <w:numId w:val="6"/>
        </w:numPr>
      </w:pPr>
      <w:r>
        <w:t>Построи</w:t>
      </w:r>
      <w:r>
        <w:t>л графики изменения числа особей в каждой из трех групп при помощи простейшей модели эпидемии.</w:t>
      </w:r>
    </w:p>
    <w:p w14:paraId="378B6B19" w14:textId="77777777" w:rsidR="009026D3" w:rsidRDefault="001C2895">
      <w:pPr>
        <w:numPr>
          <w:ilvl w:val="0"/>
          <w:numId w:val="6"/>
        </w:numPr>
      </w:pPr>
      <w:r>
        <w:t>Рассмотрел течение эпидемии в двух случаях.</w:t>
      </w:r>
    </w:p>
    <w:p w14:paraId="7A98749F" w14:textId="77777777" w:rsidR="009026D3" w:rsidRDefault="001C2895">
      <w:pPr>
        <w:pStyle w:val="1"/>
      </w:pPr>
      <w:bookmarkStart w:id="10" w:name="список-литературы"/>
      <w:bookmarkStart w:id="11" w:name="_Toc98157622"/>
      <w:bookmarkEnd w:id="8"/>
      <w:r>
        <w:t>Список литературы</w:t>
      </w:r>
      <w:bookmarkEnd w:id="11"/>
    </w:p>
    <w:p w14:paraId="45BEF019" w14:textId="77777777" w:rsidR="009026D3" w:rsidRDefault="001C2895">
      <w:pPr>
        <w:pStyle w:val="FirstParagraph"/>
      </w:pPr>
      <w:r>
        <w:t xml:space="preserve">Кулябов Д.С "Лабораторная работа №6": </w:t>
      </w:r>
      <w:hyperlink r:id="rId9">
        <w:r>
          <w:rPr>
            <w:rStyle w:val="ad"/>
          </w:rPr>
          <w:t>https://esystem.rudn.ru/pluginfile.php/1343817/mod_resource/content/2/</w:t>
        </w:r>
      </w:hyperlink>
      <w:r>
        <w:t>Лабораторная%20работа%20№%205.pdf</w:t>
      </w:r>
      <w:bookmarkEnd w:id="10"/>
    </w:p>
    <w:sectPr w:rsidR="009026D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849CFE" w14:textId="77777777" w:rsidR="001C2895" w:rsidRDefault="001C2895">
      <w:pPr>
        <w:spacing w:after="0"/>
      </w:pPr>
      <w:r>
        <w:separator/>
      </w:r>
    </w:p>
  </w:endnote>
  <w:endnote w:type="continuationSeparator" w:id="0">
    <w:p w14:paraId="333FBE0C" w14:textId="77777777" w:rsidR="001C2895" w:rsidRDefault="001C28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6886E4" w14:textId="77777777" w:rsidR="001C2895" w:rsidRDefault="001C2895">
      <w:r>
        <w:separator/>
      </w:r>
    </w:p>
  </w:footnote>
  <w:footnote w:type="continuationSeparator" w:id="0">
    <w:p w14:paraId="652C1155" w14:textId="77777777" w:rsidR="001C2895" w:rsidRDefault="001C28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2CED7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556760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C9A8FA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026D3"/>
    <w:rsid w:val="001C2895"/>
    <w:rsid w:val="009026D3"/>
    <w:rsid w:val="00EE3E2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C40A6BF"/>
  <w15:docId w15:val="{1C948FF4-495A-4E3A-8DF9-3CD3986FAE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E3E2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esystem.rudn.ru/pluginfile.php/1343817/mod_resource/content/2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590</Words>
  <Characters>3364</Characters>
  <Application>Microsoft Office Word</Application>
  <DocSecurity>0</DocSecurity>
  <Lines>28</Lines>
  <Paragraphs>7</Paragraphs>
  <ScaleCrop>false</ScaleCrop>
  <Company/>
  <LinksUpToDate>false</LinksUpToDate>
  <CharactersWithSpaces>3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Аль-Дорихим Рамзи Авад" </dc:creator>
  <cp:keywords/>
  <cp:lastModifiedBy>Аль-Дорихим Рамзи Авад</cp:lastModifiedBy>
  <cp:revision>2</cp:revision>
  <dcterms:created xsi:type="dcterms:W3CDTF">2022-03-14T10:39:00Z</dcterms:created>
  <dcterms:modified xsi:type="dcterms:W3CDTF">2022-03-14T10:4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Задача об эпидемии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